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ESI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ALO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6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2, 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63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60, 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-stroke PAS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0, 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55, 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75, 1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al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lcohol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1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arteri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e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NIH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2.0, 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2.0, 7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ed with t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ed with EV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9.9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2:48:46Z</dcterms:created>
  <dcterms:modified xsi:type="dcterms:W3CDTF">2024-08-20T12:4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